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64B08" w14:textId="77777777" w:rsidR="00313D95" w:rsidRDefault="00313D95" w:rsidP="000849F4">
      <w:pPr>
        <w:spacing w:after="0"/>
        <w:jc w:val="center"/>
        <w:rPr>
          <w:b/>
          <w:sz w:val="48"/>
          <w:szCs w:val="36"/>
        </w:rPr>
      </w:pPr>
    </w:p>
    <w:p w14:paraId="54051DA0" w14:textId="1C3FCB9F" w:rsidR="000849F4" w:rsidRPr="005B08AB" w:rsidRDefault="00313D95" w:rsidP="000849F4">
      <w:pPr>
        <w:spacing w:after="0"/>
        <w:jc w:val="center"/>
        <w:rPr>
          <w:b/>
          <w:sz w:val="48"/>
          <w:szCs w:val="36"/>
        </w:rPr>
      </w:pPr>
      <w:r>
        <w:rPr>
          <w:b/>
          <w:sz w:val="48"/>
          <w:szCs w:val="36"/>
        </w:rPr>
        <w:t>Principal Advisory Council Agenda</w:t>
      </w:r>
    </w:p>
    <w:p w14:paraId="444746BD" w14:textId="337A14CA" w:rsidR="00AC405B" w:rsidRDefault="00AC405B" w:rsidP="00AC405B">
      <w:pPr>
        <w:spacing w:after="0"/>
        <w:jc w:val="center"/>
        <w:rPr>
          <w:noProof/>
        </w:rPr>
      </w:pPr>
    </w:p>
    <w:p w14:paraId="6D7C694A" w14:textId="2642F403" w:rsidR="00313D95" w:rsidRDefault="00313D95" w:rsidP="00AC405B">
      <w:pPr>
        <w:spacing w:after="0"/>
        <w:jc w:val="center"/>
        <w:rPr>
          <w:noProof/>
        </w:rPr>
      </w:pPr>
    </w:p>
    <w:p w14:paraId="7197CE02" w14:textId="6E8F809F" w:rsidR="00313D95" w:rsidRDefault="001E2D51" w:rsidP="00AC405B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20E254D5" wp14:editId="6F0548A7">
            <wp:extent cx="16764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ACB1" w14:textId="7D9EE1C2" w:rsidR="00313D95" w:rsidRDefault="00313D95" w:rsidP="00AC405B">
      <w:pPr>
        <w:spacing w:after="0"/>
        <w:jc w:val="center"/>
        <w:rPr>
          <w:noProof/>
        </w:rPr>
      </w:pPr>
    </w:p>
    <w:p w14:paraId="5347B90D" w14:textId="1E3DEFBA" w:rsidR="00313D95" w:rsidRDefault="001E2D51" w:rsidP="00AC405B">
      <w:pPr>
        <w:spacing w:after="0"/>
        <w:jc w:val="center"/>
        <w:rPr>
          <w:sz w:val="36"/>
          <w:szCs w:val="36"/>
        </w:rPr>
      </w:pPr>
      <w:r>
        <w:rPr>
          <w:sz w:val="36"/>
          <w:szCs w:val="36"/>
        </w:rPr>
        <w:t>One Team One Goal Student Success</w:t>
      </w:r>
    </w:p>
    <w:p w14:paraId="7D718BCF" w14:textId="45B34571" w:rsidR="00AC405B" w:rsidRDefault="00DB1DCB" w:rsidP="00DB1DCB">
      <w:pPr>
        <w:spacing w:after="0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</w:t>
      </w:r>
      <w:r w:rsidR="001E2D51">
        <w:rPr>
          <w:sz w:val="36"/>
          <w:szCs w:val="36"/>
        </w:rPr>
        <w:t>1</w:t>
      </w:r>
      <w:r w:rsidR="008B656E">
        <w:rPr>
          <w:sz w:val="36"/>
          <w:szCs w:val="36"/>
        </w:rPr>
        <w:t>2</w:t>
      </w:r>
      <w:r w:rsidR="001E2D51">
        <w:rPr>
          <w:sz w:val="36"/>
          <w:szCs w:val="36"/>
        </w:rPr>
        <w:t>/0</w:t>
      </w:r>
      <w:r w:rsidR="008B656E">
        <w:rPr>
          <w:sz w:val="36"/>
          <w:szCs w:val="36"/>
        </w:rPr>
        <w:t>7</w:t>
      </w:r>
      <w:r w:rsidR="001E2D51">
        <w:rPr>
          <w:sz w:val="36"/>
          <w:szCs w:val="36"/>
        </w:rPr>
        <w:t>/23</w:t>
      </w:r>
    </w:p>
    <w:p w14:paraId="1D78F39C" w14:textId="44266916" w:rsidR="005B08AB" w:rsidRDefault="005B08AB" w:rsidP="00D1423B">
      <w:pPr>
        <w:spacing w:after="0"/>
        <w:rPr>
          <w:sz w:val="28"/>
          <w:szCs w:val="2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90"/>
      </w:tblGrid>
      <w:tr w:rsidR="000C64B7" w14:paraId="10FDA4EA" w14:textId="77777777" w:rsidTr="00731084">
        <w:tc>
          <w:tcPr>
            <w:tcW w:w="10790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7D66E601" w14:textId="36FF8F67" w:rsidR="000C64B7" w:rsidRPr="000C64B7" w:rsidRDefault="001E2D51" w:rsidP="000C64B7">
            <w:pPr>
              <w:pStyle w:val="ListParagraph"/>
              <w:jc w:val="center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Nicholson Elementary Prin</w:t>
            </w:r>
            <w:r w:rsidR="00313D95">
              <w:rPr>
                <w:i/>
                <w:sz w:val="28"/>
                <w:szCs w:val="28"/>
              </w:rPr>
              <w:t>cipal Advisory Council Norms</w:t>
            </w:r>
          </w:p>
          <w:p w14:paraId="4EA2C9A6" w14:textId="091EEDCF" w:rsidR="000C64B7" w:rsidRPr="00313D95" w:rsidRDefault="000C64B7" w:rsidP="001E2D51">
            <w:pPr>
              <w:pStyle w:val="ListParagraph"/>
              <w:rPr>
                <w:sz w:val="28"/>
                <w:szCs w:val="28"/>
                <w:highlight w:val="yellow"/>
              </w:rPr>
            </w:pPr>
          </w:p>
          <w:p w14:paraId="02A07895" w14:textId="25C4BDE4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 a positive tone</w:t>
            </w:r>
          </w:p>
          <w:p w14:paraId="7EF4230B" w14:textId="7B2B6505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sten to the ideas of other members</w:t>
            </w:r>
          </w:p>
          <w:p w14:paraId="374CC64E" w14:textId="7B539A41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ussions applicable to all stakeholders</w:t>
            </w:r>
          </w:p>
          <w:p w14:paraId="2D0AC393" w14:textId="5DB2D83D" w:rsidR="00313D95" w:rsidRP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fun</w:t>
            </w:r>
          </w:p>
        </w:tc>
      </w:tr>
    </w:tbl>
    <w:p w14:paraId="35F2827F" w14:textId="77777777" w:rsidR="000C64B7" w:rsidRDefault="000C64B7" w:rsidP="000C64B7">
      <w:pPr>
        <w:pStyle w:val="ListParagraph"/>
        <w:spacing w:line="480" w:lineRule="auto"/>
        <w:rPr>
          <w:sz w:val="28"/>
          <w:szCs w:val="28"/>
        </w:rPr>
      </w:pPr>
    </w:p>
    <w:p w14:paraId="0DE7DDD1" w14:textId="4377238A" w:rsidR="000C64B7" w:rsidRPr="000C64B7" w:rsidRDefault="00313D95" w:rsidP="000C64B7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Welcome</w:t>
      </w:r>
      <w:r w:rsidR="001E2D51">
        <w:rPr>
          <w:sz w:val="28"/>
          <w:szCs w:val="28"/>
        </w:rPr>
        <w:t>/Introductions</w:t>
      </w:r>
    </w:p>
    <w:p w14:paraId="225547A9" w14:textId="36C4C225" w:rsidR="001E2D51" w:rsidRPr="008B656E" w:rsidRDefault="008B656E" w:rsidP="008B656E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Presentation by Counselor and Instructional Support Specialist</w:t>
      </w:r>
    </w:p>
    <w:p w14:paraId="406847E1" w14:textId="1CD1254C" w:rsidR="002970F9" w:rsidRDefault="002970F9" w:rsidP="000C64B7">
      <w:pPr>
        <w:pStyle w:val="ListParagraph"/>
        <w:spacing w:after="0" w:line="480" w:lineRule="auto"/>
        <w:rPr>
          <w:sz w:val="28"/>
          <w:szCs w:val="28"/>
        </w:rPr>
      </w:pPr>
    </w:p>
    <w:p w14:paraId="16B22C38" w14:textId="39ED3A59" w:rsidR="00313D95" w:rsidRDefault="00313D95" w:rsidP="00BF4348">
      <w:pPr>
        <w:spacing w:after="0" w:line="480" w:lineRule="auto"/>
        <w:rPr>
          <w:b/>
          <w:bCs/>
          <w:i/>
          <w:iCs/>
          <w:sz w:val="28"/>
          <w:szCs w:val="28"/>
        </w:rPr>
      </w:pPr>
      <w:r w:rsidRPr="00BF4348">
        <w:rPr>
          <w:b/>
          <w:bCs/>
          <w:i/>
          <w:iCs/>
          <w:sz w:val="28"/>
          <w:szCs w:val="28"/>
        </w:rPr>
        <w:t xml:space="preserve">Next Meeting Date: </w:t>
      </w:r>
      <w:r w:rsidR="008B656E">
        <w:rPr>
          <w:b/>
          <w:bCs/>
          <w:i/>
          <w:iCs/>
          <w:sz w:val="28"/>
          <w:szCs w:val="28"/>
        </w:rPr>
        <w:t>02</w:t>
      </w:r>
      <w:r w:rsidR="00BF4348">
        <w:rPr>
          <w:b/>
          <w:bCs/>
          <w:i/>
          <w:iCs/>
          <w:sz w:val="28"/>
          <w:szCs w:val="28"/>
        </w:rPr>
        <w:t>/</w:t>
      </w:r>
      <w:r w:rsidR="008B656E">
        <w:rPr>
          <w:b/>
          <w:bCs/>
          <w:i/>
          <w:iCs/>
          <w:sz w:val="28"/>
          <w:szCs w:val="28"/>
        </w:rPr>
        <w:t>29</w:t>
      </w:r>
      <w:r w:rsidR="00BF4348">
        <w:rPr>
          <w:b/>
          <w:bCs/>
          <w:i/>
          <w:iCs/>
          <w:sz w:val="28"/>
          <w:szCs w:val="28"/>
        </w:rPr>
        <w:t>/2</w:t>
      </w:r>
      <w:r w:rsidR="008B656E">
        <w:rPr>
          <w:b/>
          <w:bCs/>
          <w:i/>
          <w:iCs/>
          <w:sz w:val="28"/>
          <w:szCs w:val="28"/>
        </w:rPr>
        <w:t>4</w:t>
      </w:r>
      <w:r w:rsidR="00BF4348">
        <w:rPr>
          <w:b/>
          <w:bCs/>
          <w:i/>
          <w:iCs/>
          <w:sz w:val="28"/>
          <w:szCs w:val="28"/>
        </w:rPr>
        <w:t xml:space="preserve">, </w:t>
      </w:r>
      <w:r w:rsidR="00B55BD3">
        <w:rPr>
          <w:b/>
          <w:bCs/>
          <w:i/>
          <w:iCs/>
          <w:sz w:val="28"/>
          <w:szCs w:val="28"/>
        </w:rPr>
        <w:t xml:space="preserve">7:30 </w:t>
      </w:r>
      <w:r w:rsidR="00BF4348">
        <w:rPr>
          <w:b/>
          <w:bCs/>
          <w:i/>
          <w:iCs/>
          <w:sz w:val="28"/>
          <w:szCs w:val="28"/>
        </w:rPr>
        <w:t>Front office Conference Room</w:t>
      </w:r>
    </w:p>
    <w:p w14:paraId="54A5CCF8" w14:textId="77B52314" w:rsidR="00B55BD3" w:rsidRDefault="00B55BD3" w:rsidP="00BF4348">
      <w:pPr>
        <w:spacing w:after="0" w:line="480" w:lineRule="auto"/>
        <w:rPr>
          <w:b/>
          <w:bCs/>
          <w:i/>
          <w:iCs/>
          <w:sz w:val="28"/>
          <w:szCs w:val="28"/>
        </w:rPr>
      </w:pPr>
    </w:p>
    <w:p w14:paraId="2DE59095" w14:textId="2F580726" w:rsidR="00B55BD3" w:rsidRDefault="00B55BD3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ttendees: Faith Harmeyer, Lisa Gagnon, Kim </w:t>
      </w:r>
      <w:proofErr w:type="spellStart"/>
      <w:r>
        <w:rPr>
          <w:b/>
          <w:bCs/>
          <w:sz w:val="28"/>
          <w:szCs w:val="28"/>
        </w:rPr>
        <w:t>Cendemi</w:t>
      </w:r>
      <w:proofErr w:type="spellEnd"/>
      <w:r>
        <w:rPr>
          <w:b/>
          <w:bCs/>
          <w:sz w:val="28"/>
          <w:szCs w:val="28"/>
        </w:rPr>
        <w:t>, Allyson Michaud, Lauren Rose, Andy Barker</w:t>
      </w:r>
      <w:r w:rsidR="008B656E">
        <w:rPr>
          <w:b/>
          <w:bCs/>
          <w:sz w:val="28"/>
          <w:szCs w:val="28"/>
        </w:rPr>
        <w:t xml:space="preserve">, Adam Heck, Dionna </w:t>
      </w:r>
      <w:proofErr w:type="spellStart"/>
      <w:r w:rsidR="008B656E">
        <w:rPr>
          <w:b/>
          <w:bCs/>
          <w:sz w:val="28"/>
          <w:szCs w:val="28"/>
        </w:rPr>
        <w:t>Doneghy</w:t>
      </w:r>
      <w:proofErr w:type="spellEnd"/>
      <w:r w:rsidR="008B656E">
        <w:rPr>
          <w:b/>
          <w:bCs/>
          <w:sz w:val="28"/>
          <w:szCs w:val="28"/>
        </w:rPr>
        <w:t>, Jessica Boyd</w:t>
      </w:r>
      <w:r w:rsidR="00BB283E">
        <w:rPr>
          <w:b/>
          <w:bCs/>
          <w:sz w:val="28"/>
          <w:szCs w:val="28"/>
        </w:rPr>
        <w:t>, Hailey Ostendorf</w:t>
      </w:r>
    </w:p>
    <w:p w14:paraId="2B01B335" w14:textId="77777777" w:rsidR="00BB283E" w:rsidRDefault="00BB283E" w:rsidP="00BF4348">
      <w:pPr>
        <w:spacing w:after="0" w:line="480" w:lineRule="auto"/>
        <w:rPr>
          <w:b/>
          <w:bCs/>
          <w:sz w:val="28"/>
          <w:szCs w:val="28"/>
        </w:rPr>
      </w:pPr>
    </w:p>
    <w:p w14:paraId="7B0FA010" w14:textId="31A7E97F" w:rsidR="00B55BD3" w:rsidRDefault="00B55BD3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Minutes:</w:t>
      </w:r>
    </w:p>
    <w:p w14:paraId="21D8649D" w14:textId="48FE114F" w:rsidR="00BB283E" w:rsidRDefault="00BB283E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Jessica Boyd, Hailey Ostendorf and Dionna </w:t>
      </w:r>
      <w:proofErr w:type="spellStart"/>
      <w:r>
        <w:rPr>
          <w:b/>
          <w:bCs/>
          <w:sz w:val="28"/>
          <w:szCs w:val="28"/>
        </w:rPr>
        <w:t>Doneghy</w:t>
      </w:r>
      <w:proofErr w:type="spellEnd"/>
      <w:r>
        <w:rPr>
          <w:b/>
          <w:bCs/>
          <w:sz w:val="28"/>
          <w:szCs w:val="28"/>
        </w:rPr>
        <w:t xml:space="preserve"> a presentation about literacy, math, and services that our counselors offer as well a question and answer session. </w:t>
      </w:r>
    </w:p>
    <w:p w14:paraId="11B58A33" w14:textId="6A9B7AA5" w:rsidR="00BB283E" w:rsidRDefault="00BB283E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</w:t>
      </w:r>
      <w:r w:rsidRPr="00057EB0">
        <w:rPr>
          <w:b/>
          <w:bCs/>
          <w:sz w:val="28"/>
          <w:szCs w:val="28"/>
        </w:rPr>
        <w:t xml:space="preserve">presentation is </w:t>
      </w:r>
      <w:hyperlink r:id="rId7" w:history="1">
        <w:r w:rsidRPr="00057EB0">
          <w:rPr>
            <w:rStyle w:val="Hyperlink"/>
            <w:b/>
            <w:bCs/>
            <w:sz w:val="28"/>
            <w:szCs w:val="28"/>
          </w:rPr>
          <w:t>attached</w:t>
        </w:r>
      </w:hyperlink>
      <w:r>
        <w:rPr>
          <w:b/>
          <w:bCs/>
          <w:sz w:val="28"/>
          <w:szCs w:val="28"/>
        </w:rPr>
        <w:t xml:space="preserve">. </w:t>
      </w:r>
    </w:p>
    <w:p w14:paraId="1A7911AD" w14:textId="77777777" w:rsidR="00BB283E" w:rsidRDefault="00BB283E" w:rsidP="00BF4348">
      <w:pPr>
        <w:spacing w:after="0" w:line="480" w:lineRule="auto"/>
        <w:rPr>
          <w:b/>
          <w:bCs/>
          <w:sz w:val="28"/>
          <w:szCs w:val="28"/>
        </w:rPr>
      </w:pPr>
    </w:p>
    <w:p w14:paraId="7A9E78C7" w14:textId="77777777" w:rsidR="00BF4348" w:rsidRPr="00313D95" w:rsidRDefault="00BF4348" w:rsidP="00BF4348">
      <w:pPr>
        <w:pStyle w:val="ListParagraph"/>
        <w:spacing w:after="0" w:line="480" w:lineRule="auto"/>
        <w:rPr>
          <w:b/>
          <w:bCs/>
          <w:i/>
          <w:iCs/>
          <w:sz w:val="28"/>
          <w:szCs w:val="28"/>
        </w:rPr>
      </w:pPr>
    </w:p>
    <w:sectPr w:rsidR="00BF4348" w:rsidRPr="00313D95" w:rsidSect="006E7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401.25pt;height:447pt" o:bullet="t">
        <v:imagedata r:id="rId1" o:title="paw pring"/>
      </v:shape>
    </w:pict>
  </w:numPicBullet>
  <w:abstractNum w:abstractNumId="0" w15:restartNumberingAfterBreak="0">
    <w:nsid w:val="080018EF"/>
    <w:multiLevelType w:val="hybridMultilevel"/>
    <w:tmpl w:val="477CC2D8"/>
    <w:lvl w:ilvl="0" w:tplc="CE8081C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E1678"/>
    <w:multiLevelType w:val="hybridMultilevel"/>
    <w:tmpl w:val="6D1C2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8648C"/>
    <w:multiLevelType w:val="hybridMultilevel"/>
    <w:tmpl w:val="53F69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558B7"/>
    <w:multiLevelType w:val="hybridMultilevel"/>
    <w:tmpl w:val="4E463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A93FF0"/>
    <w:multiLevelType w:val="hybridMultilevel"/>
    <w:tmpl w:val="516AB518"/>
    <w:lvl w:ilvl="0" w:tplc="044069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0058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3C36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28C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4832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D897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0CC5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FEFC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00D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4EC585E"/>
    <w:multiLevelType w:val="hybridMultilevel"/>
    <w:tmpl w:val="FD7E5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044DE"/>
    <w:multiLevelType w:val="hybridMultilevel"/>
    <w:tmpl w:val="82F44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780A25"/>
    <w:multiLevelType w:val="hybridMultilevel"/>
    <w:tmpl w:val="DD745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16249B"/>
    <w:multiLevelType w:val="hybridMultilevel"/>
    <w:tmpl w:val="26C6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514E3"/>
    <w:multiLevelType w:val="hybridMultilevel"/>
    <w:tmpl w:val="FB5E0144"/>
    <w:lvl w:ilvl="0" w:tplc="CE8081C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6592F"/>
    <w:multiLevelType w:val="hybridMultilevel"/>
    <w:tmpl w:val="536C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3D2557"/>
    <w:multiLevelType w:val="hybridMultilevel"/>
    <w:tmpl w:val="AF18A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5906FA"/>
    <w:multiLevelType w:val="hybridMultilevel"/>
    <w:tmpl w:val="93CA1D74"/>
    <w:lvl w:ilvl="0" w:tplc="64EE53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9C6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8415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AC31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4C63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6AD5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00F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FAC7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7A4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0BD40EE"/>
    <w:multiLevelType w:val="hybridMultilevel"/>
    <w:tmpl w:val="7B24A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58022A"/>
    <w:multiLevelType w:val="hybridMultilevel"/>
    <w:tmpl w:val="46964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1"/>
  </w:num>
  <w:num w:numId="4">
    <w:abstractNumId w:val="10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2"/>
  </w:num>
  <w:num w:numId="12">
    <w:abstractNumId w:val="2"/>
  </w:num>
  <w:num w:numId="13">
    <w:abstractNumId w:val="4"/>
  </w:num>
  <w:num w:numId="14">
    <w:abstractNumId w:val="3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LM0NzY2MDE3tDBR0lEKTi0uzszPAykwqgUADuWCKywAAAA="/>
  </w:docVars>
  <w:rsids>
    <w:rsidRoot w:val="00AC405B"/>
    <w:rsid w:val="00057EB0"/>
    <w:rsid w:val="000849F4"/>
    <w:rsid w:val="000C64B7"/>
    <w:rsid w:val="000D58E1"/>
    <w:rsid w:val="001A605A"/>
    <w:rsid w:val="001E2D51"/>
    <w:rsid w:val="002970F9"/>
    <w:rsid w:val="00313D95"/>
    <w:rsid w:val="004422A3"/>
    <w:rsid w:val="00444C34"/>
    <w:rsid w:val="005B08AB"/>
    <w:rsid w:val="006E7800"/>
    <w:rsid w:val="00731084"/>
    <w:rsid w:val="00785608"/>
    <w:rsid w:val="007A32F7"/>
    <w:rsid w:val="008B656E"/>
    <w:rsid w:val="009022AB"/>
    <w:rsid w:val="009C6DB4"/>
    <w:rsid w:val="00AB194A"/>
    <w:rsid w:val="00AC405B"/>
    <w:rsid w:val="00B55BD3"/>
    <w:rsid w:val="00B845FE"/>
    <w:rsid w:val="00BB283E"/>
    <w:rsid w:val="00BD1FBB"/>
    <w:rsid w:val="00BF4348"/>
    <w:rsid w:val="00C379A8"/>
    <w:rsid w:val="00CE6A03"/>
    <w:rsid w:val="00D1423B"/>
    <w:rsid w:val="00DB1DCB"/>
    <w:rsid w:val="00EF31DD"/>
    <w:rsid w:val="00FB4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96835"/>
  <w15:chartTrackingRefBased/>
  <w15:docId w15:val="{F7B5C252-0172-4467-8782-4C5391BE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4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40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19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94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F3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1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9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7804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350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41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57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0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655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0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7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5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obbk12org-my.sharepoint.com/personal/kathleen_malo_cobbk12_org/Documents/Nicholson%20Website/2023-24%20school%20year/Parent%20University%20Presentation%2011-16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C411C-6F98-46A2-9D17-9C402E5F6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Scarberry</dc:creator>
  <cp:keywords/>
  <dc:description/>
  <cp:lastModifiedBy>Kathleen Malo</cp:lastModifiedBy>
  <cp:revision>3</cp:revision>
  <cp:lastPrinted>2019-08-22T17:49:00Z</cp:lastPrinted>
  <dcterms:created xsi:type="dcterms:W3CDTF">2024-01-10T15:20:00Z</dcterms:created>
  <dcterms:modified xsi:type="dcterms:W3CDTF">2024-01-10T15:25:00Z</dcterms:modified>
</cp:coreProperties>
</file>